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4F4D0" w14:textId="77777777" w:rsidR="0018716D" w:rsidRPr="002A4E5A" w:rsidRDefault="00BA68CD" w:rsidP="009333CD">
      <w:pPr>
        <w:spacing w:after="120"/>
        <w:jc w:val="center"/>
        <w:rPr>
          <w:sz w:val="28"/>
          <w:szCs w:val="28"/>
        </w:rPr>
      </w:pPr>
      <w:r w:rsidRPr="00BA68CD">
        <w:rPr>
          <w:sz w:val="28"/>
          <w:szCs w:val="28"/>
        </w:rPr>
        <w:t>Uniwersytet WSB Merito w Poznaniu</w:t>
      </w:r>
    </w:p>
    <w:p w14:paraId="6450A487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14:paraId="04C4CE80" w14:textId="77777777" w:rsidR="0018716D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 w:rsidRPr="005F640C">
        <w:rPr>
          <w:sz w:val="28"/>
          <w:szCs w:val="28"/>
        </w:rPr>
        <w:t xml:space="preserve">stacjonarne </w:t>
      </w:r>
      <w:r w:rsidRPr="002A4E5A">
        <w:rPr>
          <w:sz w:val="28"/>
          <w:szCs w:val="28"/>
        </w:rPr>
        <w:t>I s</w:t>
      </w:r>
      <w:r w:rsidR="007C74F1">
        <w:rPr>
          <w:sz w:val="28"/>
          <w:szCs w:val="28"/>
        </w:rPr>
        <w:t>topnia – Informatyka</w:t>
      </w:r>
    </w:p>
    <w:p w14:paraId="0D32B6DB" w14:textId="77777777" w:rsidR="0018716D" w:rsidRDefault="0018716D" w:rsidP="0018716D">
      <w:pPr>
        <w:jc w:val="center"/>
        <w:rPr>
          <w:sz w:val="28"/>
          <w:szCs w:val="28"/>
        </w:rPr>
      </w:pPr>
    </w:p>
    <w:p w14:paraId="6D9DA56E" w14:textId="77777777" w:rsidR="007365B0" w:rsidRDefault="007365B0" w:rsidP="0018716D">
      <w:pPr>
        <w:jc w:val="center"/>
        <w:rPr>
          <w:sz w:val="28"/>
          <w:szCs w:val="28"/>
        </w:rPr>
      </w:pPr>
    </w:p>
    <w:p w14:paraId="53E05DCD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Sprawozdanie</w:t>
      </w:r>
    </w:p>
    <w:p w14:paraId="617B7097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z wykonania ćwiczenia laboratoryjnego</w:t>
      </w:r>
    </w:p>
    <w:p w14:paraId="579B3901" w14:textId="77777777" w:rsidR="007365B0" w:rsidRDefault="007365B0" w:rsidP="0018716D">
      <w:pPr>
        <w:jc w:val="center"/>
        <w:rPr>
          <w:sz w:val="28"/>
          <w:szCs w:val="28"/>
        </w:rPr>
      </w:pPr>
    </w:p>
    <w:p w14:paraId="78E6C7A2" w14:textId="77777777" w:rsidR="009333CD" w:rsidRDefault="009333CD" w:rsidP="0018716D">
      <w:pPr>
        <w:jc w:val="center"/>
        <w:rPr>
          <w:sz w:val="28"/>
          <w:szCs w:val="28"/>
        </w:rPr>
      </w:pPr>
    </w:p>
    <w:p w14:paraId="48857DC0" w14:textId="77777777" w:rsidR="007365B0" w:rsidRDefault="007365B0" w:rsidP="0018716D">
      <w:pPr>
        <w:jc w:val="center"/>
        <w:rPr>
          <w:sz w:val="28"/>
          <w:szCs w:val="28"/>
        </w:rPr>
      </w:pPr>
    </w:p>
    <w:p w14:paraId="4435F7CE" w14:textId="77777777" w:rsidR="0018716D" w:rsidRDefault="0018716D" w:rsidP="009444DC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="00757889">
        <w:rPr>
          <w:b/>
          <w:sz w:val="28"/>
          <w:szCs w:val="28"/>
        </w:rPr>
        <w:t>Podstawy ochrony danych</w:t>
      </w:r>
    </w:p>
    <w:p w14:paraId="6570777F" w14:textId="77777777" w:rsidR="00A136C1" w:rsidRDefault="00574D29" w:rsidP="009444DC">
      <w:pPr>
        <w:tabs>
          <w:tab w:val="left" w:pos="1701"/>
        </w:tabs>
        <w:rPr>
          <w:b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A136C1" w:rsidRPr="009750FC">
        <w:rPr>
          <w:b/>
          <w:color w:val="FF0000"/>
          <w:sz w:val="28"/>
          <w:szCs w:val="28"/>
        </w:rPr>
        <w:t xml:space="preserve"> </w:t>
      </w:r>
      <w:r w:rsidR="00BA68CD" w:rsidRPr="00BA68CD">
        <w:rPr>
          <w:b/>
          <w:color w:val="7030A0"/>
          <w:sz w:val="28"/>
          <w:szCs w:val="28"/>
        </w:rPr>
        <w:t>XXXXXX</w:t>
      </w:r>
    </w:p>
    <w:p w14:paraId="26A51EED" w14:textId="77777777" w:rsidR="00574D29" w:rsidRDefault="00A136C1" w:rsidP="009444DC">
      <w:pPr>
        <w:tabs>
          <w:tab w:val="left" w:pos="1701"/>
        </w:tabs>
        <w:rPr>
          <w:sz w:val="28"/>
          <w:szCs w:val="28"/>
        </w:rPr>
      </w:pPr>
      <w:r w:rsidRPr="00A136C1">
        <w:rPr>
          <w:sz w:val="28"/>
          <w:szCs w:val="28"/>
        </w:rPr>
        <w:t>Rok akad.:</w:t>
      </w:r>
      <w:r>
        <w:rPr>
          <w:b/>
          <w:sz w:val="28"/>
          <w:szCs w:val="28"/>
        </w:rPr>
        <w:tab/>
      </w:r>
      <w:r w:rsidR="00721962">
        <w:rPr>
          <w:b/>
          <w:sz w:val="28"/>
          <w:szCs w:val="28"/>
        </w:rPr>
        <w:t>2023/2024</w:t>
      </w:r>
    </w:p>
    <w:p w14:paraId="27A03122" w14:textId="77777777" w:rsidR="0018716D" w:rsidRDefault="0018716D" w:rsidP="009444DC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 w:rsidR="009444DC">
        <w:rPr>
          <w:sz w:val="28"/>
          <w:szCs w:val="28"/>
        </w:rPr>
        <w:tab/>
      </w:r>
      <w:r w:rsidR="00BA68CD">
        <w:rPr>
          <w:sz w:val="28"/>
          <w:szCs w:val="28"/>
        </w:rPr>
        <w:t>dr</w:t>
      </w:r>
      <w:r w:rsidR="004D4ACF">
        <w:rPr>
          <w:sz w:val="28"/>
          <w:szCs w:val="28"/>
        </w:rPr>
        <w:t xml:space="preserve"> inż. </w:t>
      </w:r>
      <w:r w:rsidR="00BA68CD">
        <w:rPr>
          <w:sz w:val="28"/>
          <w:szCs w:val="28"/>
        </w:rPr>
        <w:t>Izabela Janicka-Lipska</w:t>
      </w:r>
    </w:p>
    <w:p w14:paraId="4789A052" w14:textId="77777777" w:rsidR="0018716D" w:rsidRDefault="0018716D" w:rsidP="0018716D">
      <w:pPr>
        <w:jc w:val="center"/>
        <w:rPr>
          <w:sz w:val="28"/>
          <w:szCs w:val="28"/>
        </w:rPr>
      </w:pPr>
    </w:p>
    <w:p w14:paraId="05D841C2" w14:textId="77777777" w:rsidR="0018716D" w:rsidRDefault="0018716D" w:rsidP="0018716D">
      <w:pPr>
        <w:jc w:val="center"/>
        <w:rPr>
          <w:sz w:val="28"/>
          <w:szCs w:val="28"/>
        </w:rPr>
      </w:pPr>
    </w:p>
    <w:p w14:paraId="545F6C64" w14:textId="77777777" w:rsidR="0018716D" w:rsidRPr="005E0C05" w:rsidRDefault="0018716D" w:rsidP="0018716D">
      <w:pPr>
        <w:rPr>
          <w:b/>
          <w:sz w:val="28"/>
          <w:szCs w:val="28"/>
          <w:u w:val="single"/>
        </w:rPr>
      </w:pPr>
      <w:r w:rsidRPr="005E0C05">
        <w:rPr>
          <w:b/>
          <w:sz w:val="28"/>
          <w:szCs w:val="28"/>
          <w:u w:val="single"/>
        </w:rPr>
        <w:t>Ćwiczenie</w:t>
      </w:r>
      <w:r w:rsidRPr="00D2301F">
        <w:rPr>
          <w:b/>
          <w:sz w:val="28"/>
          <w:szCs w:val="28"/>
          <w:u w:val="single"/>
        </w:rPr>
        <w:t xml:space="preserve"> </w:t>
      </w:r>
      <w:r w:rsidR="00B20895" w:rsidRPr="00C831E2">
        <w:rPr>
          <w:b/>
          <w:color w:val="3333FF"/>
          <w:sz w:val="28"/>
          <w:szCs w:val="28"/>
          <w:u w:val="single"/>
        </w:rPr>
        <w:t>0</w:t>
      </w:r>
      <w:r w:rsidRPr="00C831E2">
        <w:rPr>
          <w:b/>
          <w:color w:val="3333FF"/>
          <w:sz w:val="28"/>
          <w:szCs w:val="28"/>
          <w:u w:val="single"/>
        </w:rPr>
        <w:t>1</w:t>
      </w:r>
    </w:p>
    <w:p w14:paraId="6BCE2C04" w14:textId="77777777" w:rsidR="00DA5076" w:rsidRDefault="00DA5076" w:rsidP="00DA5076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>
        <w:rPr>
          <w:sz w:val="28"/>
          <w:szCs w:val="28"/>
        </w:rPr>
        <w:tab/>
      </w:r>
      <w:r w:rsidR="00721962">
        <w:rPr>
          <w:b/>
          <w:color w:val="3333FF"/>
          <w:sz w:val="28"/>
          <w:szCs w:val="28"/>
        </w:rPr>
        <w:t>Programy szkodliwe</w:t>
      </w:r>
    </w:p>
    <w:p w14:paraId="5F7B80AD" w14:textId="77777777" w:rsidR="0018716D" w:rsidRDefault="0018716D" w:rsidP="005E0C05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Student:  </w:t>
      </w:r>
      <w:r w:rsidR="005E0C05">
        <w:rPr>
          <w:sz w:val="28"/>
          <w:szCs w:val="28"/>
        </w:rPr>
        <w:tab/>
      </w:r>
      <w:r w:rsidRPr="00184EC2">
        <w:rPr>
          <w:b/>
          <w:color w:val="3333FF"/>
          <w:sz w:val="28"/>
          <w:szCs w:val="28"/>
        </w:rPr>
        <w:t>Adam Ygrekowski</w:t>
      </w:r>
    </w:p>
    <w:p w14:paraId="200443FE" w14:textId="77777777" w:rsidR="004D4ACF" w:rsidRDefault="0018716D" w:rsidP="0018716D">
      <w:pPr>
        <w:rPr>
          <w:b/>
          <w:color w:val="3333FF"/>
          <w:sz w:val="28"/>
          <w:szCs w:val="28"/>
        </w:rPr>
      </w:pPr>
      <w:r>
        <w:rPr>
          <w:sz w:val="28"/>
          <w:szCs w:val="28"/>
        </w:rPr>
        <w:t xml:space="preserve">Data wykonania: </w:t>
      </w:r>
      <w:r w:rsidR="009750FC">
        <w:rPr>
          <w:b/>
          <w:color w:val="3333FF"/>
          <w:sz w:val="28"/>
          <w:szCs w:val="28"/>
        </w:rPr>
        <w:t>22</w:t>
      </w:r>
      <w:r w:rsidR="001676A6">
        <w:rPr>
          <w:b/>
          <w:color w:val="3333FF"/>
          <w:sz w:val="28"/>
          <w:szCs w:val="28"/>
        </w:rPr>
        <w:t>.0</w:t>
      </w:r>
      <w:r w:rsidR="00BA68CD">
        <w:rPr>
          <w:b/>
          <w:color w:val="3333FF"/>
          <w:sz w:val="28"/>
          <w:szCs w:val="28"/>
        </w:rPr>
        <w:t>9</w:t>
      </w:r>
      <w:r w:rsidRPr="00184EC2">
        <w:rPr>
          <w:b/>
          <w:color w:val="3333FF"/>
          <w:sz w:val="28"/>
          <w:szCs w:val="28"/>
        </w:rPr>
        <w:t>.20</w:t>
      </w:r>
      <w:r w:rsidR="009750FC">
        <w:rPr>
          <w:b/>
          <w:color w:val="3333FF"/>
          <w:sz w:val="28"/>
          <w:szCs w:val="28"/>
        </w:rPr>
        <w:t>2</w:t>
      </w:r>
      <w:r w:rsidR="00721962">
        <w:rPr>
          <w:b/>
          <w:color w:val="3333FF"/>
          <w:sz w:val="28"/>
          <w:szCs w:val="28"/>
        </w:rPr>
        <w:t>3r.</w:t>
      </w:r>
    </w:p>
    <w:p w14:paraId="5EB12443" w14:textId="77777777" w:rsidR="004D4ACF" w:rsidRDefault="004D4ACF">
      <w:pPr>
        <w:rPr>
          <w:b/>
          <w:color w:val="3333FF"/>
          <w:sz w:val="28"/>
          <w:szCs w:val="28"/>
        </w:rPr>
      </w:pPr>
      <w:r>
        <w:rPr>
          <w:b/>
          <w:color w:val="3333FF"/>
          <w:sz w:val="28"/>
          <w:szCs w:val="28"/>
        </w:rPr>
        <w:br w:type="page"/>
      </w:r>
    </w:p>
    <w:p w14:paraId="4CC918FF" w14:textId="77777777" w:rsidR="00DF2DB8" w:rsidRPr="00433C27" w:rsidRDefault="004D4ACF" w:rsidP="004D4ACF">
      <w:pPr>
        <w:shd w:val="clear" w:color="auto" w:fill="FFFFFF"/>
        <w:spacing w:after="100" w:afterAutospacing="1" w:line="240" w:lineRule="auto"/>
        <w:rPr>
          <w:b/>
          <w:sz w:val="28"/>
          <w:szCs w:val="28"/>
        </w:rPr>
      </w:pPr>
      <w:r w:rsidRPr="004D4ACF">
        <w:rPr>
          <w:rFonts w:ascii="Arial" w:eastAsia="Times New Roman" w:hAnsi="Arial" w:cs="Arial"/>
          <w:color w:val="526069"/>
          <w:sz w:val="21"/>
          <w:szCs w:val="21"/>
          <w:lang w:eastAsia="pl-PL"/>
        </w:rPr>
        <w:lastRenderedPageBreak/>
        <w:br/>
      </w:r>
      <w:r w:rsidR="00DF2DB8">
        <w:rPr>
          <w:b/>
          <w:sz w:val="28"/>
          <w:szCs w:val="28"/>
        </w:rPr>
        <w:t>1</w:t>
      </w:r>
      <w:r w:rsidR="00DF2DB8" w:rsidRPr="00433C27">
        <w:rPr>
          <w:b/>
          <w:sz w:val="28"/>
          <w:szCs w:val="28"/>
        </w:rPr>
        <w:t xml:space="preserve">. </w:t>
      </w:r>
      <w:r w:rsidR="00DD3FB4">
        <w:rPr>
          <w:b/>
          <w:sz w:val="28"/>
          <w:szCs w:val="28"/>
        </w:rPr>
        <w:t>Cel ćwiczenia</w:t>
      </w:r>
    </w:p>
    <w:p w14:paraId="59D0D5BD" w14:textId="77777777" w:rsidR="00AC5CF7" w:rsidRPr="00AC5CF7" w:rsidRDefault="00486EA3" w:rsidP="00AC5CF7">
      <w:pPr>
        <w:rPr>
          <w:sz w:val="24"/>
          <w:szCs w:val="24"/>
        </w:rPr>
      </w:pPr>
      <w:r>
        <w:rPr>
          <w:sz w:val="24"/>
          <w:szCs w:val="24"/>
        </w:rPr>
        <w:t>Cel</w:t>
      </w:r>
      <w:r w:rsidR="00DD3FB4">
        <w:rPr>
          <w:sz w:val="24"/>
          <w:szCs w:val="24"/>
        </w:rPr>
        <w:t xml:space="preserve"> ćwiczenia </w:t>
      </w:r>
      <w:r w:rsidR="00757889">
        <w:rPr>
          <w:sz w:val="24"/>
          <w:szCs w:val="24"/>
        </w:rPr>
        <w:t>…</w:t>
      </w:r>
    </w:p>
    <w:p w14:paraId="3BA48B1A" w14:textId="77777777" w:rsidR="00CB5ABB" w:rsidRPr="00433C27" w:rsidRDefault="00DF2DB8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2</w:t>
      </w:r>
      <w:r w:rsidR="00CB5ABB" w:rsidRPr="00433C27">
        <w:rPr>
          <w:b/>
          <w:sz w:val="28"/>
          <w:szCs w:val="28"/>
        </w:rPr>
        <w:t xml:space="preserve">. Stosowane </w:t>
      </w:r>
      <w:r w:rsidR="00CC3F43">
        <w:rPr>
          <w:b/>
          <w:sz w:val="28"/>
          <w:szCs w:val="28"/>
        </w:rPr>
        <w:t>aplikacje</w:t>
      </w:r>
    </w:p>
    <w:p w14:paraId="32793D50" w14:textId="77777777" w:rsidR="004D4ACF" w:rsidRDefault="00DD3FB4" w:rsidP="002A4E5A">
      <w:pPr>
        <w:rPr>
          <w:sz w:val="24"/>
          <w:szCs w:val="24"/>
        </w:rPr>
      </w:pPr>
      <w:r w:rsidRPr="00DD3FB4">
        <w:rPr>
          <w:sz w:val="24"/>
          <w:szCs w:val="24"/>
        </w:rPr>
        <w:t>Ćwiczenie wykonano korzystając z aplikacji</w:t>
      </w:r>
      <w:r w:rsidR="004D4ACF">
        <w:rPr>
          <w:sz w:val="24"/>
          <w:szCs w:val="24"/>
        </w:rPr>
        <w:t>:</w:t>
      </w:r>
    </w:p>
    <w:p w14:paraId="7031E9DF" w14:textId="77777777" w:rsidR="00757889" w:rsidRPr="00757889" w:rsidRDefault="00721962" w:rsidP="004D4ACF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Nazwa programu</w:t>
      </w:r>
    </w:p>
    <w:p w14:paraId="45E5F89D" w14:textId="77777777" w:rsidR="004D4ACF" w:rsidRPr="004D4ACF" w:rsidRDefault="00BA68CD" w:rsidP="004D4ACF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…</w:t>
      </w:r>
    </w:p>
    <w:p w14:paraId="227F6864" w14:textId="77777777" w:rsidR="004D4ACF" w:rsidRPr="00BA68CD" w:rsidRDefault="005D4004" w:rsidP="00BA68CD">
      <w:pPr>
        <w:pStyle w:val="Akapitzlist"/>
        <w:numPr>
          <w:ilvl w:val="0"/>
          <w:numId w:val="7"/>
        </w:numPr>
        <w:rPr>
          <w:b/>
          <w:sz w:val="28"/>
          <w:szCs w:val="28"/>
        </w:rPr>
      </w:pPr>
      <w:r w:rsidRPr="00BA68CD">
        <w:rPr>
          <w:b/>
          <w:sz w:val="28"/>
          <w:szCs w:val="28"/>
        </w:rPr>
        <w:t>Wykonane</w:t>
      </w:r>
      <w:r w:rsidR="00CB5ABB" w:rsidRPr="00BA68CD">
        <w:rPr>
          <w:b/>
          <w:sz w:val="28"/>
          <w:szCs w:val="28"/>
        </w:rPr>
        <w:t xml:space="preserve"> badania</w:t>
      </w:r>
    </w:p>
    <w:p w14:paraId="0CD49781" w14:textId="77777777" w:rsidR="004D4ACF" w:rsidRPr="004D4ACF" w:rsidRDefault="004D4ACF" w:rsidP="004D4ACF">
      <w:pPr>
        <w:rPr>
          <w:b/>
          <w:i/>
          <w:sz w:val="28"/>
          <w:szCs w:val="28"/>
        </w:rPr>
      </w:pP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Punkt 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Wykonane badania 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–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powin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ien 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zwierać algorytm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/plan/schemat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postępowania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/działania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, z </w:t>
      </w:r>
      <w:r w:rsidR="00721962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bardzo krótkim 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rozpisaniem</w:t>
      </w:r>
      <w:r w:rsidR="00721962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,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co ma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my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zamiar zrobić.</w:t>
      </w:r>
    </w:p>
    <w:p w14:paraId="52C4D4CD" w14:textId="77777777" w:rsidR="00AC5CF7" w:rsidRPr="00AC5CF7" w:rsidRDefault="00BA68CD" w:rsidP="00AC5CF7">
      <w:pPr>
        <w:rPr>
          <w:sz w:val="24"/>
          <w:szCs w:val="24"/>
        </w:rPr>
      </w:pPr>
      <w:r>
        <w:rPr>
          <w:sz w:val="24"/>
          <w:szCs w:val="24"/>
        </w:rPr>
        <w:t>…</w:t>
      </w:r>
    </w:p>
    <w:p w14:paraId="6424AB5D" w14:textId="77777777" w:rsidR="00CB5ABB" w:rsidRPr="00BA68CD" w:rsidRDefault="00CB5ABB" w:rsidP="00BA68CD">
      <w:pPr>
        <w:pStyle w:val="Akapitzlist"/>
        <w:numPr>
          <w:ilvl w:val="0"/>
          <w:numId w:val="7"/>
        </w:numPr>
        <w:rPr>
          <w:b/>
          <w:sz w:val="28"/>
          <w:szCs w:val="28"/>
        </w:rPr>
      </w:pPr>
      <w:r w:rsidRPr="00BA68CD">
        <w:rPr>
          <w:b/>
          <w:sz w:val="28"/>
          <w:szCs w:val="28"/>
        </w:rPr>
        <w:t>Uzyskane rezultaty</w:t>
      </w:r>
    </w:p>
    <w:p w14:paraId="6DCF0864" w14:textId="77777777" w:rsidR="00D63283" w:rsidRPr="00D63283" w:rsidRDefault="00D63283" w:rsidP="00D63283">
      <w:pPr>
        <w:ind w:left="60"/>
        <w:rPr>
          <w:b/>
          <w:i/>
          <w:sz w:val="28"/>
          <w:szCs w:val="28"/>
        </w:rPr>
      </w:pP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Tutaj umieszczamy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informacje jak „to” zostało zrobione czyli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screeny z opisem, wykonane obliczenia, zastosowane narzędzia ...</w:t>
      </w:r>
    </w:p>
    <w:p w14:paraId="3A81DCF7" w14:textId="77777777" w:rsidR="00AC5CF7" w:rsidRPr="00AC5CF7" w:rsidRDefault="004D4ACF" w:rsidP="00AC5CF7">
      <w:pPr>
        <w:rPr>
          <w:sz w:val="24"/>
          <w:szCs w:val="24"/>
        </w:rPr>
      </w:pPr>
      <w:r>
        <w:rPr>
          <w:sz w:val="24"/>
          <w:szCs w:val="24"/>
        </w:rPr>
        <w:t>...</w:t>
      </w:r>
    </w:p>
    <w:p w14:paraId="2306B44B" w14:textId="77777777" w:rsidR="00CB5ABB" w:rsidRDefault="00757889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CB5ABB" w:rsidRPr="00433C27">
        <w:rPr>
          <w:b/>
          <w:sz w:val="28"/>
          <w:szCs w:val="28"/>
        </w:rPr>
        <w:t>. Wnioski</w:t>
      </w:r>
      <w:r w:rsidR="006728F4">
        <w:rPr>
          <w:b/>
          <w:sz w:val="28"/>
          <w:szCs w:val="28"/>
        </w:rPr>
        <w:t xml:space="preserve"> i uwagi</w:t>
      </w:r>
    </w:p>
    <w:p w14:paraId="533F5C70" w14:textId="77777777" w:rsidR="004D4ACF" w:rsidRPr="004D4ACF" w:rsidRDefault="004D4ACF" w:rsidP="004D4ACF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</w:pP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Wnioski i uwagi - najważniejsze spostrzeżenia studenta dot. tematu laboratorium oraz czego się nauczył , a co najważniejsze, jak może wiedzę tą wykorzystać.</w:t>
      </w:r>
    </w:p>
    <w:p w14:paraId="40CA218F" w14:textId="76C0B156" w:rsidR="00433C27" w:rsidRDefault="004D4ACF" w:rsidP="00433C27">
      <w:pPr>
        <w:rPr>
          <w:sz w:val="24"/>
          <w:szCs w:val="24"/>
        </w:rPr>
      </w:pPr>
      <w:r>
        <w:rPr>
          <w:sz w:val="24"/>
          <w:szCs w:val="24"/>
        </w:rPr>
        <w:t>...</w:t>
      </w:r>
    </w:p>
    <w:p w14:paraId="59603696" w14:textId="6FBCDAF2" w:rsidR="00241ECD" w:rsidRDefault="00241ECD" w:rsidP="00433C2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45BFDC" wp14:editId="5DCF2B4C">
            <wp:extent cx="5760720" cy="465582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87C09" w14:textId="1921D384" w:rsidR="00241ECD" w:rsidRDefault="00241ECD" w:rsidP="00433C27">
      <w:pPr>
        <w:rPr>
          <w:sz w:val="24"/>
          <w:szCs w:val="24"/>
        </w:rPr>
      </w:pPr>
      <w:r w:rsidRPr="00241ECD">
        <w:rPr>
          <w:noProof/>
          <w:sz w:val="24"/>
          <w:szCs w:val="24"/>
        </w:rPr>
        <w:drawing>
          <wp:inline distT="0" distB="0" distL="0" distR="0" wp14:anchorId="5C416858" wp14:editId="3192545A">
            <wp:extent cx="5760720" cy="298958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C384F" w14:textId="65A472D8" w:rsidR="000A663D" w:rsidRDefault="000A663D" w:rsidP="00433C27">
      <w:pPr>
        <w:rPr>
          <w:sz w:val="24"/>
          <w:szCs w:val="24"/>
        </w:rPr>
      </w:pPr>
      <w:r w:rsidRPr="000A663D">
        <w:rPr>
          <w:noProof/>
          <w:sz w:val="24"/>
          <w:szCs w:val="24"/>
        </w:rPr>
        <w:lastRenderedPageBreak/>
        <w:drawing>
          <wp:inline distT="0" distB="0" distL="0" distR="0" wp14:anchorId="70D6B244" wp14:editId="6659158D">
            <wp:extent cx="5760720" cy="470852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ED80E" w14:textId="68DCB82F" w:rsidR="00241ECD" w:rsidRDefault="00241ECD" w:rsidP="00433C27">
      <w:pPr>
        <w:rPr>
          <w:sz w:val="24"/>
          <w:szCs w:val="24"/>
        </w:rPr>
      </w:pPr>
      <w:r w:rsidRPr="00241ECD">
        <w:rPr>
          <w:noProof/>
          <w:sz w:val="24"/>
          <w:szCs w:val="24"/>
        </w:rPr>
        <w:drawing>
          <wp:inline distT="0" distB="0" distL="0" distR="0" wp14:anchorId="1FA6D158" wp14:editId="5DB9E220">
            <wp:extent cx="2095792" cy="257210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5792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2C933" w14:textId="4CDB025D" w:rsidR="00925BAD" w:rsidRDefault="00925BAD" w:rsidP="00433C27">
      <w:pPr>
        <w:rPr>
          <w:sz w:val="24"/>
          <w:szCs w:val="24"/>
        </w:rPr>
      </w:pPr>
      <w:r w:rsidRPr="001A6DAB">
        <w:lastRenderedPageBreak/>
        <w:drawing>
          <wp:inline distT="0" distB="0" distL="0" distR="0" wp14:anchorId="6E3578D1" wp14:editId="1468DD3E">
            <wp:extent cx="5144218" cy="329611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8CEB" w14:textId="1A7655F4" w:rsidR="00925BAD" w:rsidRPr="00AC5CF7" w:rsidRDefault="00925BAD" w:rsidP="00433C27">
      <w:pPr>
        <w:rPr>
          <w:sz w:val="24"/>
          <w:szCs w:val="24"/>
        </w:rPr>
      </w:pPr>
      <w:r w:rsidRPr="001A6DAB">
        <w:rPr>
          <w:lang w:val="en-US"/>
        </w:rPr>
        <w:drawing>
          <wp:inline distT="0" distB="0" distL="0" distR="0" wp14:anchorId="48CC226B" wp14:editId="0796029E">
            <wp:extent cx="5760720" cy="312547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41DE" w14:textId="77777777" w:rsidR="004E0D90" w:rsidRPr="00433C27" w:rsidRDefault="00757889" w:rsidP="004E0D90">
      <w:pPr>
        <w:rPr>
          <w:b/>
          <w:sz w:val="28"/>
          <w:szCs w:val="28"/>
        </w:rPr>
      </w:pPr>
      <w:r>
        <w:rPr>
          <w:b/>
          <w:sz w:val="28"/>
          <w:szCs w:val="28"/>
        </w:rPr>
        <w:t>6</w:t>
      </w:r>
      <w:r w:rsidR="004E0D90" w:rsidRPr="00433C27">
        <w:rPr>
          <w:b/>
          <w:sz w:val="28"/>
          <w:szCs w:val="28"/>
        </w:rPr>
        <w:t xml:space="preserve">. </w:t>
      </w:r>
      <w:r w:rsidR="004E0D90">
        <w:rPr>
          <w:b/>
          <w:sz w:val="28"/>
          <w:szCs w:val="28"/>
        </w:rPr>
        <w:t>Literatura</w:t>
      </w:r>
    </w:p>
    <w:p w14:paraId="44C9B019" w14:textId="77777777" w:rsidR="00DA5076" w:rsidRDefault="004E0D90">
      <w:pPr>
        <w:rPr>
          <w:sz w:val="24"/>
          <w:szCs w:val="24"/>
        </w:rPr>
      </w:pPr>
      <w:r w:rsidRPr="004E0D90">
        <w:rPr>
          <w:sz w:val="24"/>
          <w:szCs w:val="24"/>
        </w:rPr>
        <w:t xml:space="preserve">Należy wpisać </w:t>
      </w:r>
      <w:r w:rsidR="00EF76B9">
        <w:rPr>
          <w:sz w:val="24"/>
          <w:szCs w:val="24"/>
        </w:rPr>
        <w:t xml:space="preserve">portale internetowe, </w:t>
      </w:r>
      <w:r w:rsidRPr="004E0D90">
        <w:rPr>
          <w:sz w:val="24"/>
          <w:szCs w:val="24"/>
        </w:rPr>
        <w:t xml:space="preserve">pozycje literatury (książki, artykuły naukowe z czasopism, artykuły naukowe konferencyjne, normy, </w:t>
      </w:r>
      <w:r w:rsidRPr="004E0D90">
        <w:rPr>
          <w:i/>
          <w:sz w:val="24"/>
          <w:szCs w:val="24"/>
        </w:rPr>
        <w:t>white papers</w:t>
      </w:r>
      <w:r w:rsidR="00883017">
        <w:rPr>
          <w:i/>
          <w:sz w:val="24"/>
          <w:szCs w:val="24"/>
        </w:rPr>
        <w:t xml:space="preserve"> </w:t>
      </w:r>
      <w:r w:rsidR="00883017">
        <w:rPr>
          <w:rFonts w:ascii="Arial" w:hAnsi="Arial" w:cs="Arial"/>
          <w:sz w:val="24"/>
          <w:szCs w:val="24"/>
        </w:rPr>
        <w:t>–</w:t>
      </w:r>
      <w:r w:rsidR="00883017">
        <w:rPr>
          <w:sz w:val="24"/>
          <w:szCs w:val="24"/>
        </w:rPr>
        <w:t xml:space="preserve"> podając pełne dane bibliograficzne</w:t>
      </w:r>
      <w:r w:rsidRPr="004E0D90">
        <w:rPr>
          <w:sz w:val="24"/>
          <w:szCs w:val="24"/>
        </w:rPr>
        <w:t xml:space="preserve">; </w:t>
      </w:r>
      <w:r w:rsidRPr="004E0D90">
        <w:rPr>
          <w:b/>
          <w:color w:val="FF0000"/>
          <w:sz w:val="24"/>
          <w:szCs w:val="24"/>
        </w:rPr>
        <w:t>nie cytujemy haseł z Wikipedii!</w:t>
      </w:r>
      <w:r w:rsidRPr="004E0D90">
        <w:rPr>
          <w:sz w:val="24"/>
          <w:szCs w:val="24"/>
        </w:rPr>
        <w:t>),</w:t>
      </w:r>
      <w:r>
        <w:rPr>
          <w:sz w:val="24"/>
          <w:szCs w:val="24"/>
        </w:rPr>
        <w:t xml:space="preserve"> które służyły do przygotowania się do ćwiczenia i</w:t>
      </w:r>
      <w:r w:rsidR="00274EFB">
        <w:rPr>
          <w:sz w:val="24"/>
          <w:szCs w:val="24"/>
        </w:rPr>
        <w:t xml:space="preserve">/lub </w:t>
      </w:r>
      <w:r>
        <w:rPr>
          <w:sz w:val="24"/>
          <w:szCs w:val="24"/>
        </w:rPr>
        <w:t>były pomocne przy wykonywaniu ćwiczenia</w:t>
      </w:r>
      <w:r w:rsidR="00883017">
        <w:rPr>
          <w:sz w:val="24"/>
          <w:szCs w:val="24"/>
        </w:rPr>
        <w:t>, np</w:t>
      </w:r>
      <w:r>
        <w:rPr>
          <w:sz w:val="24"/>
          <w:szCs w:val="24"/>
        </w:rPr>
        <w:t>.</w:t>
      </w:r>
      <w:r w:rsidR="00883017">
        <w:rPr>
          <w:sz w:val="24"/>
          <w:szCs w:val="24"/>
        </w:rPr>
        <w:t>:</w:t>
      </w:r>
    </w:p>
    <w:p w14:paraId="08758FBE" w14:textId="77777777" w:rsidR="003E0EAC" w:rsidRPr="00006E8E" w:rsidRDefault="00721962" w:rsidP="00006E8E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60" w:line="240" w:lineRule="auto"/>
        <w:ind w:left="357" w:hanging="357"/>
        <w:rPr>
          <w:sz w:val="24"/>
          <w:szCs w:val="24"/>
        </w:rPr>
      </w:pPr>
      <w:r>
        <w:rPr>
          <w:rFonts w:ascii="Calibri" w:hAnsi="Calibri" w:cs="TimesNewRoman"/>
          <w:sz w:val="24"/>
          <w:szCs w:val="24"/>
        </w:rPr>
        <w:t>…</w:t>
      </w:r>
    </w:p>
    <w:p w14:paraId="21182BA4" w14:textId="77777777" w:rsidR="003E0EAC" w:rsidRPr="00A136C1" w:rsidRDefault="00721962" w:rsidP="003E0EAC">
      <w:pPr>
        <w:pStyle w:val="Tekstprzypisudolnego"/>
        <w:numPr>
          <w:ilvl w:val="0"/>
          <w:numId w:val="5"/>
        </w:numPr>
        <w:spacing w:after="60"/>
        <w:ind w:left="357" w:hanging="357"/>
        <w:rPr>
          <w:rFonts w:cs="Times New Roman"/>
          <w:sz w:val="24"/>
          <w:szCs w:val="24"/>
          <w:lang w:val="en-US"/>
        </w:rPr>
      </w:pPr>
      <w:r>
        <w:rPr>
          <w:rFonts w:cs="Times New Roman"/>
          <w:sz w:val="24"/>
          <w:szCs w:val="24"/>
          <w:lang w:val="en-US"/>
        </w:rPr>
        <w:t>…</w:t>
      </w:r>
    </w:p>
    <w:p w14:paraId="374EEE39" w14:textId="77777777" w:rsidR="00721962" w:rsidRDefault="00721962">
      <w:pPr>
        <w:rPr>
          <w:rFonts w:eastAsia="Times New Roman" w:cs="Times New Roman"/>
          <w:bCs/>
          <w:u w:val="single"/>
          <w:lang w:eastAsia="pl-PL"/>
        </w:rPr>
      </w:pPr>
      <w:r>
        <w:rPr>
          <w:rFonts w:eastAsia="Times New Roman" w:cs="Times New Roman"/>
          <w:bCs/>
          <w:u w:val="single"/>
          <w:lang w:eastAsia="pl-PL"/>
        </w:rPr>
        <w:br w:type="page"/>
      </w:r>
    </w:p>
    <w:p w14:paraId="6A15CAA9" w14:textId="77777777" w:rsidR="00CC3F43" w:rsidRDefault="00CC3F43" w:rsidP="00CC3F43">
      <w:pPr>
        <w:tabs>
          <w:tab w:val="left" w:pos="284"/>
        </w:tabs>
        <w:spacing w:after="120" w:line="240" w:lineRule="auto"/>
        <w:ind w:left="284" w:hanging="284"/>
        <w:rPr>
          <w:rFonts w:eastAsia="Times New Roman" w:cs="Times New Roman"/>
          <w:bCs/>
          <w:lang w:eastAsia="pl-PL"/>
        </w:rPr>
      </w:pPr>
      <w:r w:rsidRPr="00CC3F43">
        <w:rPr>
          <w:rFonts w:eastAsia="Times New Roman" w:cs="Times New Roman"/>
          <w:bCs/>
          <w:u w:val="single"/>
          <w:lang w:eastAsia="pl-PL"/>
        </w:rPr>
        <w:lastRenderedPageBreak/>
        <w:t>Uwaga</w:t>
      </w:r>
      <w:r>
        <w:rPr>
          <w:rFonts w:eastAsia="Times New Roman" w:cs="Times New Roman"/>
          <w:bCs/>
          <w:lang w:eastAsia="pl-PL"/>
        </w:rPr>
        <w:t>:</w:t>
      </w:r>
    </w:p>
    <w:p w14:paraId="610C99F2" w14:textId="77777777" w:rsid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eastAsia="Times New Roman" w:cs="Times New Roman"/>
          <w:bCs/>
          <w:lang w:eastAsia="pl-PL"/>
        </w:rPr>
        <w:t xml:space="preserve">Sprawozdanie należy przesłać w pliku </w:t>
      </w:r>
    </w:p>
    <w:p w14:paraId="3B7ACFFA" w14:textId="77777777" w:rsidR="00117D25" w:rsidRDefault="00757889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ascii="Courier New" w:eastAsia="Times New Roman" w:hAnsi="Courier New" w:cs="Courier New"/>
          <w:bCs/>
          <w:lang w:eastAsia="pl-PL"/>
        </w:rPr>
        <w:t>POD</w:t>
      </w:r>
      <w:r w:rsidR="00EF76B9">
        <w:rPr>
          <w:rFonts w:ascii="Courier New" w:eastAsia="Times New Roman" w:hAnsi="Courier New" w:cs="Courier New"/>
          <w:bCs/>
          <w:lang w:eastAsia="pl-PL"/>
        </w:rPr>
        <w:t>-</w:t>
      </w:r>
      <w:r w:rsidR="00CC3F43">
        <w:rPr>
          <w:rFonts w:ascii="Courier New" w:eastAsia="Times New Roman" w:hAnsi="Courier New" w:cs="Courier New"/>
          <w:bCs/>
          <w:lang w:eastAsia="pl-PL"/>
        </w:rPr>
        <w:t>nr</w:t>
      </w:r>
      <w:r w:rsidR="00CC3F43" w:rsidRPr="009414E8">
        <w:rPr>
          <w:rFonts w:ascii="Courier New" w:eastAsia="Times New Roman" w:hAnsi="Courier New" w:cs="Courier New"/>
          <w:bCs/>
          <w:lang w:eastAsia="pl-PL"/>
        </w:rPr>
        <w:t>-nazwisko-imię.pdf</w:t>
      </w:r>
      <w:r w:rsidR="00CC3F43" w:rsidRPr="009414E8">
        <w:rPr>
          <w:rFonts w:eastAsia="Times New Roman" w:cs="Times New Roman"/>
          <w:bCs/>
          <w:lang w:eastAsia="pl-PL"/>
        </w:rPr>
        <w:t xml:space="preserve"> </w:t>
      </w:r>
    </w:p>
    <w:p w14:paraId="71897558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gdzie:</w:t>
      </w:r>
    </w:p>
    <w:p w14:paraId="4167B4C5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nr= 01, 02, …, 12 oznacza numer ćwiczenia,</w:t>
      </w:r>
    </w:p>
    <w:p w14:paraId="428EB086" w14:textId="77777777" w:rsidR="00CC3F43" w:rsidRP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ascii="Courier New" w:eastAsia="Times New Roman" w:hAnsi="Courier New" w:cs="Courier New"/>
          <w:bCs/>
          <w:lang w:eastAsia="pl-PL"/>
        </w:rPr>
        <w:t>nazwisko-imię</w:t>
      </w:r>
      <w:r>
        <w:rPr>
          <w:rFonts w:eastAsia="Times New Roman" w:cs="Times New Roman"/>
          <w:bCs/>
          <w:lang w:eastAsia="pl-PL"/>
        </w:rPr>
        <w:t xml:space="preserve"> </w:t>
      </w:r>
      <w:r w:rsidR="00117D25" w:rsidRPr="00117D25">
        <w:rPr>
          <w:rFonts w:eastAsia="Times New Roman" w:cs="Times New Roman"/>
          <w:bCs/>
          <w:lang w:eastAsia="pl-PL"/>
        </w:rPr>
        <w:t>jest nazwiskiem i imieniem studenta wykonującego ćwiczenie</w:t>
      </w:r>
      <w:r w:rsidR="00117D25">
        <w:rPr>
          <w:rFonts w:eastAsia="Times New Roman" w:cs="Times New Roman"/>
          <w:bCs/>
          <w:lang w:eastAsia="pl-PL"/>
        </w:rPr>
        <w:t>,</w:t>
      </w:r>
    </w:p>
    <w:p w14:paraId="7716DF0A" w14:textId="77777777" w:rsidR="00CC3F43" w:rsidRPr="009414E8" w:rsidRDefault="006F19C3" w:rsidP="00E634CB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  <w:r>
        <w:rPr>
          <w:rFonts w:eastAsia="Times New Roman" w:cs="Courier New"/>
          <w:bCs/>
          <w:lang w:eastAsia="pl-PL"/>
        </w:rPr>
        <w:t>umieszczając  je na platformie Moodle.</w:t>
      </w:r>
      <w:r w:rsidR="00CC3F43" w:rsidRPr="009414E8">
        <w:rPr>
          <w:rFonts w:eastAsia="Times New Roman" w:cs="Courier New"/>
          <w:bCs/>
          <w:lang w:eastAsia="pl-PL"/>
        </w:rPr>
        <w:br/>
      </w:r>
    </w:p>
    <w:p w14:paraId="43778515" w14:textId="77777777" w:rsidR="005A523A" w:rsidRDefault="005A523A" w:rsidP="00433C27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B39599C" w14:textId="77777777" w:rsidR="00B20895" w:rsidRDefault="001E4D65" w:rsidP="00433C27">
      <w:pPr>
        <w:rPr>
          <w:sz w:val="28"/>
          <w:szCs w:val="28"/>
        </w:rPr>
      </w:pPr>
      <w:r>
        <w:rPr>
          <w:noProof/>
          <w:sz w:val="28"/>
          <w:szCs w:val="28"/>
          <w:lang w:eastAsia="pl-PL"/>
        </w:rPr>
        <w:pict w14:anchorId="422F8D7D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1026" type="#_x0000_t202" style="position:absolute;margin-left:-61pt;margin-top:55.3pt;width:647.65pt;height:171.4pt;rotation:-2752836fd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" filled="f" stroked="f" strokeweight=".5pt">
            <v:textbox>
              <w:txbxContent>
                <w:p w14:paraId="52A06D36" w14:textId="77777777" w:rsidR="008A5616" w:rsidRPr="00D95788" w:rsidRDefault="008A5616" w:rsidP="005D6C84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</w:pP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Prze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d zapisaniem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pliku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w formacie 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pdf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t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ę stronę </w:t>
                  </w:r>
                  <w:r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należy usunąć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.</w:t>
                  </w:r>
                </w:p>
                <w:p w14:paraId="6F8A910C" w14:textId="77777777" w:rsidR="008A5616" w:rsidRDefault="008A5616"/>
              </w:txbxContent>
            </v:textbox>
          </v:shape>
        </w:pict>
      </w:r>
    </w:p>
    <w:sectPr w:rsidR="00B20895" w:rsidSect="00FE7FF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3EE1B" w14:textId="77777777" w:rsidR="001E4D65" w:rsidRDefault="001E4D65" w:rsidP="002B674F">
      <w:pPr>
        <w:spacing w:after="0" w:line="240" w:lineRule="auto"/>
      </w:pPr>
      <w:r>
        <w:separator/>
      </w:r>
    </w:p>
  </w:endnote>
  <w:endnote w:type="continuationSeparator" w:id="0">
    <w:p w14:paraId="2B6B45A2" w14:textId="77777777" w:rsidR="001E4D65" w:rsidRDefault="001E4D65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37D50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7884495"/>
      <w:docPartObj>
        <w:docPartGallery w:val="Page Numbers (Bottom of Page)"/>
        <w:docPartUnique/>
      </w:docPartObj>
    </w:sdtPr>
    <w:sdtEndPr/>
    <w:sdtContent>
      <w:p w14:paraId="2A18A47F" w14:textId="77777777" w:rsidR="002B674F" w:rsidRDefault="00E55B6A">
        <w:pPr>
          <w:pStyle w:val="Stopka"/>
          <w:jc w:val="center"/>
        </w:pPr>
        <w:r>
          <w:t xml:space="preserve"> - </w:t>
        </w:r>
        <w:r w:rsidR="002934A0">
          <w:fldChar w:fldCharType="begin"/>
        </w:r>
        <w:r w:rsidR="002B674F">
          <w:instrText>PAGE   \* MERGEFORMAT</w:instrText>
        </w:r>
        <w:r w:rsidR="002934A0">
          <w:fldChar w:fldCharType="separate"/>
        </w:r>
        <w:r w:rsidR="00BA68CD">
          <w:rPr>
            <w:noProof/>
          </w:rPr>
          <w:t>2</w:t>
        </w:r>
        <w:r w:rsidR="002934A0">
          <w:fldChar w:fldCharType="end"/>
        </w:r>
        <w:r>
          <w:t xml:space="preserve"> -</w:t>
        </w:r>
      </w:p>
    </w:sdtContent>
  </w:sdt>
  <w:p w14:paraId="0E6B5A68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19E02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FDEB7" w14:textId="77777777" w:rsidR="001E4D65" w:rsidRDefault="001E4D65" w:rsidP="002B674F">
      <w:pPr>
        <w:spacing w:after="0" w:line="240" w:lineRule="auto"/>
      </w:pPr>
      <w:r>
        <w:separator/>
      </w:r>
    </w:p>
  </w:footnote>
  <w:footnote w:type="continuationSeparator" w:id="0">
    <w:p w14:paraId="1244FFED" w14:textId="77777777" w:rsidR="001E4D65" w:rsidRDefault="001E4D65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F9ECD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C6DE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B8866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E56C8"/>
    <w:multiLevelType w:val="multilevel"/>
    <w:tmpl w:val="042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58205B2"/>
    <w:multiLevelType w:val="hybridMultilevel"/>
    <w:tmpl w:val="FDC86FC8"/>
    <w:lvl w:ilvl="0" w:tplc="FF723E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UzMzWwtDAyNTZU0lEKTi0uzszPAykwrwUACLdAaiwAAAA="/>
  </w:docVars>
  <w:rsids>
    <w:rsidRoot w:val="002A4E5A"/>
    <w:rsid w:val="00006E8E"/>
    <w:rsid w:val="00041D2B"/>
    <w:rsid w:val="00045274"/>
    <w:rsid w:val="0008514A"/>
    <w:rsid w:val="000864FA"/>
    <w:rsid w:val="000A27B9"/>
    <w:rsid w:val="000A663D"/>
    <w:rsid w:val="000B369B"/>
    <w:rsid w:val="000D0181"/>
    <w:rsid w:val="000E3527"/>
    <w:rsid w:val="000F2495"/>
    <w:rsid w:val="00100813"/>
    <w:rsid w:val="00117D25"/>
    <w:rsid w:val="00143466"/>
    <w:rsid w:val="001534CC"/>
    <w:rsid w:val="001676A6"/>
    <w:rsid w:val="00184EC2"/>
    <w:rsid w:val="0018716D"/>
    <w:rsid w:val="001E4D65"/>
    <w:rsid w:val="00200FCE"/>
    <w:rsid w:val="00204E33"/>
    <w:rsid w:val="00241ECD"/>
    <w:rsid w:val="00252295"/>
    <w:rsid w:val="00274A14"/>
    <w:rsid w:val="00274EFB"/>
    <w:rsid w:val="002934A0"/>
    <w:rsid w:val="00294B73"/>
    <w:rsid w:val="002959CD"/>
    <w:rsid w:val="002A4E5A"/>
    <w:rsid w:val="002B0849"/>
    <w:rsid w:val="002B674F"/>
    <w:rsid w:val="002C4A94"/>
    <w:rsid w:val="003118E4"/>
    <w:rsid w:val="00321288"/>
    <w:rsid w:val="00321350"/>
    <w:rsid w:val="003337A6"/>
    <w:rsid w:val="003500DD"/>
    <w:rsid w:val="00386113"/>
    <w:rsid w:val="003E0EAC"/>
    <w:rsid w:val="003E6A00"/>
    <w:rsid w:val="00433C27"/>
    <w:rsid w:val="00434543"/>
    <w:rsid w:val="00473C14"/>
    <w:rsid w:val="004845D3"/>
    <w:rsid w:val="00486EA3"/>
    <w:rsid w:val="004B25AE"/>
    <w:rsid w:val="004B2843"/>
    <w:rsid w:val="004D4ACF"/>
    <w:rsid w:val="004E0D90"/>
    <w:rsid w:val="00535F73"/>
    <w:rsid w:val="005409CA"/>
    <w:rsid w:val="00552485"/>
    <w:rsid w:val="0055799C"/>
    <w:rsid w:val="00574D29"/>
    <w:rsid w:val="00583D55"/>
    <w:rsid w:val="005853DE"/>
    <w:rsid w:val="005975C9"/>
    <w:rsid w:val="005A523A"/>
    <w:rsid w:val="005D4004"/>
    <w:rsid w:val="005D6C84"/>
    <w:rsid w:val="005E0C05"/>
    <w:rsid w:val="005F640C"/>
    <w:rsid w:val="00645B4E"/>
    <w:rsid w:val="00650E1D"/>
    <w:rsid w:val="006728F4"/>
    <w:rsid w:val="0069003B"/>
    <w:rsid w:val="00696195"/>
    <w:rsid w:val="006A19BB"/>
    <w:rsid w:val="006B02A4"/>
    <w:rsid w:val="006F19C3"/>
    <w:rsid w:val="00721962"/>
    <w:rsid w:val="007365B0"/>
    <w:rsid w:val="00737C35"/>
    <w:rsid w:val="00757889"/>
    <w:rsid w:val="00764D2D"/>
    <w:rsid w:val="007B6F24"/>
    <w:rsid w:val="007C74F1"/>
    <w:rsid w:val="007D0DAA"/>
    <w:rsid w:val="007D69A7"/>
    <w:rsid w:val="008065AB"/>
    <w:rsid w:val="00855B9F"/>
    <w:rsid w:val="00883017"/>
    <w:rsid w:val="00897BC1"/>
    <w:rsid w:val="008A5616"/>
    <w:rsid w:val="008C177A"/>
    <w:rsid w:val="008F3676"/>
    <w:rsid w:val="00920B98"/>
    <w:rsid w:val="00925BAD"/>
    <w:rsid w:val="009333CD"/>
    <w:rsid w:val="009410DE"/>
    <w:rsid w:val="009444DC"/>
    <w:rsid w:val="009750FC"/>
    <w:rsid w:val="0098159A"/>
    <w:rsid w:val="00981F79"/>
    <w:rsid w:val="009A5796"/>
    <w:rsid w:val="009E4CC9"/>
    <w:rsid w:val="009E7593"/>
    <w:rsid w:val="009F00EB"/>
    <w:rsid w:val="009F4B9C"/>
    <w:rsid w:val="009F6092"/>
    <w:rsid w:val="00A06B32"/>
    <w:rsid w:val="00A136C1"/>
    <w:rsid w:val="00A25835"/>
    <w:rsid w:val="00A35B08"/>
    <w:rsid w:val="00A80907"/>
    <w:rsid w:val="00AC28D6"/>
    <w:rsid w:val="00AC5CF7"/>
    <w:rsid w:val="00AE653C"/>
    <w:rsid w:val="00B10817"/>
    <w:rsid w:val="00B20895"/>
    <w:rsid w:val="00B24354"/>
    <w:rsid w:val="00B8034A"/>
    <w:rsid w:val="00BA68CD"/>
    <w:rsid w:val="00BD2306"/>
    <w:rsid w:val="00C15B73"/>
    <w:rsid w:val="00C316D1"/>
    <w:rsid w:val="00C36689"/>
    <w:rsid w:val="00C5253F"/>
    <w:rsid w:val="00C606DB"/>
    <w:rsid w:val="00C831E2"/>
    <w:rsid w:val="00CB5ABB"/>
    <w:rsid w:val="00CC3F43"/>
    <w:rsid w:val="00CD322B"/>
    <w:rsid w:val="00D2301F"/>
    <w:rsid w:val="00D467C3"/>
    <w:rsid w:val="00D63283"/>
    <w:rsid w:val="00D65FA9"/>
    <w:rsid w:val="00D823A3"/>
    <w:rsid w:val="00D95788"/>
    <w:rsid w:val="00DA5076"/>
    <w:rsid w:val="00DA7204"/>
    <w:rsid w:val="00DA7BCE"/>
    <w:rsid w:val="00DB1D1E"/>
    <w:rsid w:val="00DD3FB4"/>
    <w:rsid w:val="00DF2DB8"/>
    <w:rsid w:val="00DF4F17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D0401"/>
    <w:rsid w:val="00EF07C7"/>
    <w:rsid w:val="00EF76B9"/>
    <w:rsid w:val="00F02EF3"/>
    <w:rsid w:val="00F05335"/>
    <w:rsid w:val="00F2343D"/>
    <w:rsid w:val="00F3041B"/>
    <w:rsid w:val="00F5558E"/>
    <w:rsid w:val="00F93463"/>
    <w:rsid w:val="00FA0323"/>
    <w:rsid w:val="00FC0D0C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B4779"/>
  <w15:docId w15:val="{9CAB8A08-9A86-45CD-B766-722A2C0D4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328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4D4A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34935-9723-4AF8-A0E8-2F2E8918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25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 Stokłosa</dc:creator>
  <cp:lastModifiedBy>Student</cp:lastModifiedBy>
  <cp:revision>5</cp:revision>
  <cp:lastPrinted>2017-02-07T10:51:00Z</cp:lastPrinted>
  <dcterms:created xsi:type="dcterms:W3CDTF">2023-09-20T17:46:00Z</dcterms:created>
  <dcterms:modified xsi:type="dcterms:W3CDTF">2024-10-12T10:47:00Z</dcterms:modified>
</cp:coreProperties>
</file>